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internship-application-letter"/>
    <w:p>
      <w:pPr>
        <w:pStyle w:val="Heading1"/>
      </w:pPr>
      <w:r>
        <w:t xml:space="preserve">Internship Application Letter</w:t>
      </w:r>
    </w:p>
    <w:p>
      <w:pPr>
        <w:pStyle w:val="FirstParagraph"/>
      </w:pPr>
      <w:r>
        <w:t xml:space="preserve">For the Position of Photography Intern at [Company Name]</w:t>
      </w:r>
    </w:p>
    <w:bookmarkEnd w:id="20"/>
    <w:p>
      <w:pPr>
        <w:pStyle w:val="BodyText"/>
      </w:pPr>
      <w:r>
        <w:t xml:space="preserve">Dear Hiring Manager,</w:t>
      </w:r>
    </w:p>
    <w:p>
      <w:pPr>
        <w:pStyle w:val="BodyText"/>
      </w:pPr>
      <w:r>
        <w:t xml:space="preserve">I am writing with profound enthusiasm to submit my application for the Photographer Internship position at your esteemed organization in India New Delhi. As a dedicated visual storyteller currently pursuing a Bachelor of Arts in Visual Communication at Delhi University, I have meticulously followed your agency's groundbreaking work in documenting India's cultural tapestry through the lens. The opportunity to contribute to your team while immersing myself in the vibrant creative ecosystem of New Delhi represents not just an internship, but a pivotal step toward realizing my professional vision as a documentary Photographer.</w:t>
      </w:r>
    </w:p>
    <w:p>
      <w:pPr>
        <w:pStyle w:val="BodyText"/>
      </w:pPr>
      <w:r>
        <w:t xml:space="preserve">My passion for photography crystallized during my childhood in South Delhi, where I observed how street vendors transformed mundane market scenes into visual symphonies. This early fascination evolved into rigorous academic study and hands-on practice. At the School of Arts, New Delhi, I completed coursework in Light Theory (where I earned distinction), Digital Post-Production using Adobe Creative Suite, and Ethical Documentary Practices – all while leading a student initiative documenting the fading heritage of Chandni Chowk’s artisan communities. These experiences taught me that effective photography transcends technical skill; it requires cultural empathy, especially when capturing the nuanced realities of India New Delhi’s 20 million residents where every frame holds socio-cultural significance.</w:t>
      </w:r>
    </w:p>
    <w:p>
      <w:pPr>
        <w:pStyle w:val="BodyText"/>
      </w:pPr>
      <w:r>
        <w:t xml:space="preserve">What particularly excites me about interning with your organization is your recent project "Urban Threads: Weaving Stories of Delhi" – a compelling visual narrative tracing the evolution of traditional crafts across Old Delhi. Having assisted local NGOs in photographing textile artisans in Sadar Bazaar last year, I developed proficiency in low-light street photography and gained insight into the ethical considerations when portraying vulnerable communities. During that project, I documented how young weavers at Chawri Bazar are adapting ancient techniques to modern markets – a story your agency later featured prominently. This firsthand understanding of New Delhi’s creative pulse aligns perfectly with your mission to showcase authentic regional narratives through the lens.</w:t>
      </w:r>
    </w:p>
    <w:p>
      <w:pPr>
        <w:pStyle w:val="BodyText"/>
      </w:pPr>
      <w:r>
        <w:t xml:space="preserve">My technical capabilities extend beyond basic camera operation. I am proficient in Canon EOS 5D Mark IV and Sony A7III systems, adept at natural light composition in diverse environments (from monsoon-drenched lanes of Paharganj to sun-baked courtyards of Hauz Khas), and skilled in editing workflows for both editorial deadlines and exhibition-quality prints. I recently completed a personal project titled "Monsoon Moods" capturing the emotional resonance of rainfall across Delhi’s neighborhoods, which was exhibited at the National Gallery of Modern Art’s student showcase. This work required navigating complex permissions through local ward committees – a skill directly transferable to your upcoming collaborative project with Delhi Municipal Corporation.</w:t>
      </w:r>
    </w:p>
    <w:p>
      <w:pPr>
        <w:pStyle w:val="BodyText"/>
      </w:pPr>
      <w:r>
        <w:t xml:space="preserve">What truly differentiates my approach is my deep understanding of New Delhi as a living laboratory for photography. Unlike generic urban settings, our city offers layered visual narratives: the clash of colonial architecture and modern skyscrapers along Chanakyapuri, the spiritual vibrancy of Connaught Place during festivals, and the quiet dignity in neighborhood chai stalls. I’ve spent over 500 hours photographing these micro-stories – not as a tourist but as an engaged observer who understands that capturing authentic moments requires patience and cultural fluency. For instance, during my internship with The Delhi Chronicle last summer, I learned to build trust with subjects by participating in their daily rituals: joining evening yoga sessions at Lodi Gardens for portrait series or learning basic Hindi phrases before photographing street performers in Khan Market.</w:t>
      </w:r>
    </w:p>
    <w:p>
      <w:pPr>
        <w:pStyle w:val="BodyText"/>
      </w:pPr>
      <w:r>
        <w:t xml:space="preserve">I am particularly drawn to how your organization balances commercial excellence with social impact. Your partnership with the Delhi Heritage Trust on "Living Monuments" not only produced stunning visual content but also directly supported heritage conservation efforts. As a future Photographer committed to meaningful representation, I resonate deeply with this philosophy. I’ve studied your team’s work in publishing photographic essays on migration patterns along the Yamuna River – an approach that demonstrates how photography can drive social discourse. This is precisely the caliber of mentorship I seek to develop my craft while contributing tangible value.</w:t>
      </w:r>
    </w:p>
    <w:p>
      <w:pPr>
        <w:pStyle w:val="BodyText"/>
      </w:pPr>
      <w:r>
        <w:t xml:space="preserve">My academic journey has equipped me with complementary skills for this role. As lead photographer for our university’s annual "New Delhi Biennale" student festival, I managed a team of 5 interns across three venues, coordinating logistics for 200+ photographers. This experience honed my ability to work under pressure in dynamic environments – an essential skill when documenting events like the Delhi Republic Day Parade or local Holi celebrations where timing is critical. I also completed a certification in Digital Asset Management from Adobe India, ensuring efficient organization of thousands of images – a capability that directly addresses your team’s need for streamlined workflow systems.</w:t>
      </w:r>
    </w:p>
    <w:p>
      <w:pPr>
        <w:pStyle w:val="BodyText"/>
      </w:pPr>
      <w:r>
        <w:t xml:space="preserve">India New Delhi offers an unparalleled convergence of historical depth and modern innovation that fuels photographic creativity. The city’s 30+ photography galleries, including the acclaimed Kiran Nadar Museum, foster a culture where visual storytelling is celebrated as both art and social tool. I’ve attended monthly workshops at Photography Institute in Connaught Place, where professionals from agencies like WISDOM Communications share techniques for capturing Delhi’s evolving identity – knowledge I aim to contribute to your team’s projects. My ambition extends beyond technical mastery; I seek to document how New Delhi’s urban fabric evolves through the lens of its people, much like the iconic work of Raghubir Singh or contemporary voices in India's photography scene.</w:t>
      </w:r>
    </w:p>
    <w:p>
      <w:pPr>
        <w:pStyle w:val="BodyText"/>
      </w:pPr>
      <w:r>
        <w:t xml:space="preserve">I am prepared to commit 30+ hours weekly during this internship and would welcome the opportunity to discuss how my skills in documentary photography, cultural sensitivity, and technical expertise align with your upcoming projects. I have attached my portfolio showcasing work from New Delhi’s diverse neighborhoods – including a series on elderly street vendors at Rajiv Chowk that received honorable mention at the Delhi Photography Festival last year. My references include Dr. Anjali Mehta (Head of Visual Communication, DU) and Mr. Arjun Sharma (Senior Photographer, The Tribune), both available upon request.</w:t>
      </w:r>
    </w:p>
    <w:p>
      <w:pPr>
        <w:pStyle w:val="BodyText"/>
      </w:pPr>
      <w:r>
        <w:t xml:space="preserve">Thank you for considering my application as an enthusiastic new voice in India New Delhi’s visual storytelling landscape. I am eager to bring my passion for authentic representation to your team while learning from your industry leadership. I look forward to discussing how my dedication to photographic excellence can contribute to your mission of capturing the soul of this extraordinary city.</w:t>
      </w:r>
    </w:p>
    <w:p>
      <w:pPr>
        <w:pStyle w:val="BodyText"/>
      </w:pPr>
      <w:r>
        <w:t xml:space="preserve">Sincerely,</w:t>
      </w:r>
    </w:p>
    <w:p>
      <w:pPr>
        <w:pStyle w:val="BodyText"/>
      </w:pPr>
      <w:r>
        <w:rPr>
          <w:bCs/>
          <w:b/>
        </w:rPr>
        <w:t xml:space="preserve">Arjun Singh</w:t>
      </w:r>
      <w:r>
        <w:br/>
      </w:r>
      <w:r>
        <w:t xml:space="preserve">Student Photographer &amp; Visual Storyteller</w:t>
      </w:r>
      <w:r>
        <w:br/>
      </w:r>
      <w:r>
        <w:t xml:space="preserve">Delhi University, School of Arts (B.A. Visual Communication)</w:t>
      </w:r>
      <w:r>
        <w:br/>
      </w:r>
      <w:r>
        <w:t xml:space="preserve">Contact: arjun.singh@delhi.edu | +91-98765 43210</w:t>
      </w:r>
      <w:r>
        <w:br/>
      </w:r>
      <w:r>
        <w:t xml:space="preserve">Portfolio: www.arjunsinghphotography.com/delhi</w:t>
      </w:r>
    </w:p>
    <w:p>
      <w:pPr>
        <w:pStyle w:val="BodyText"/>
      </w:pPr>
      <w:r>
        <w:t xml:space="preserve">Word Count: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7-23T09:21:17Z</dcterms:created>
  <dcterms:modified xsi:type="dcterms:W3CDTF">2026-07-23T09:21:17Z</dcterms:modified>
</cp:coreProperties>
</file>

<file path=docProps/custom.xml><?xml version="1.0" encoding="utf-8"?>
<Properties xmlns="http://schemas.openxmlformats.org/officeDocument/2006/custom-properties" xmlns:vt="http://schemas.openxmlformats.org/officeDocument/2006/docPropsVTypes"/>
</file>